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FFBCB3" w14:textId="77777777" w:rsidR="00D5240F" w:rsidRDefault="00B8470B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eastAsia="Calibri" w:hAnsi="Calibri" w:cs="Calibri"/>
          <w:b/>
          <w:smallCaps/>
          <w:color w:val="000000"/>
        </w:rPr>
      </w:pPr>
      <w:bookmarkStart w:id="0" w:name="_GoBack"/>
      <w:bookmarkEnd w:id="0"/>
      <w:r>
        <w:rPr>
          <w:rFonts w:ascii="Calibri" w:eastAsia="Calibri" w:hAnsi="Calibri" w:cs="Calibri"/>
          <w:b/>
          <w:smallCaps/>
          <w:color w:val="000000"/>
        </w:rPr>
        <w:t>CPE301 – SPRING 2020</w:t>
      </w:r>
    </w:p>
    <w:p w14:paraId="0EF6E982" w14:textId="77777777" w:rsidR="00D5240F" w:rsidRDefault="00B8470B">
      <w:pPr>
        <w:pStyle w:val="Title"/>
        <w:jc w:val="center"/>
      </w:pPr>
      <w:r>
        <w:t>Design Assignment 1B</w:t>
      </w:r>
    </w:p>
    <w:p w14:paraId="3168E8D5" w14:textId="77777777" w:rsidR="00D5240F" w:rsidRDefault="00D5240F"/>
    <w:p w14:paraId="20B90D98" w14:textId="77777777" w:rsidR="00D5240F" w:rsidRDefault="00B8470B">
      <w:r>
        <w:t>Student Name: Minsung Cho</w:t>
      </w:r>
    </w:p>
    <w:p w14:paraId="764B4E5E" w14:textId="77777777" w:rsidR="00D5240F" w:rsidRDefault="00B8470B">
      <w:r>
        <w:t>Student #: 2001446442</w:t>
      </w:r>
    </w:p>
    <w:p w14:paraId="420A574C" w14:textId="77777777" w:rsidR="00D5240F" w:rsidRDefault="00B8470B">
      <w:r>
        <w:t>Student Email: chom3@unlv.nevada.edu</w:t>
      </w:r>
    </w:p>
    <w:p w14:paraId="21C3CEDC" w14:textId="77777777" w:rsidR="00D5240F" w:rsidRDefault="00B8470B">
      <w:r>
        <w:t xml:space="preserve">Primary Github address: </w:t>
      </w:r>
      <w:hyperlink r:id="rId6">
        <w:r>
          <w:rPr>
            <w:color w:val="0000FF"/>
            <w:u w:val="single"/>
          </w:rPr>
          <w:t>https://github.com/cho-minsung?tab=repositories</w:t>
        </w:r>
      </w:hyperlink>
    </w:p>
    <w:p w14:paraId="6FE39600" w14:textId="77777777" w:rsidR="00D5240F" w:rsidRDefault="00B8470B">
      <w:r>
        <w:t>Directory: assignment1b</w:t>
      </w:r>
    </w:p>
    <w:p w14:paraId="08FE742A" w14:textId="77777777" w:rsidR="00D5240F" w:rsidRDefault="00D5240F"/>
    <w:p w14:paraId="24BB33F8" w14:textId="77777777" w:rsidR="00D5240F" w:rsidRDefault="00B8470B">
      <w:pPr>
        <w:spacing w:after="200" w:line="276" w:lineRule="auto"/>
        <w:rPr>
          <w:rFonts w:ascii="Calibri" w:eastAsia="Calibri" w:hAnsi="Calibri" w:cs="Calibri"/>
        </w:rPr>
      </w:pPr>
      <w:r>
        <w:t xml:space="preserve"> </w:t>
      </w:r>
      <w:r>
        <w:rPr>
          <w:rFonts w:ascii="Calibri" w:eastAsia="Calibri" w:hAnsi="Calibri" w:cs="Calibri"/>
        </w:rPr>
        <w:t>Submit the following for all Labs:</w:t>
      </w:r>
    </w:p>
    <w:p w14:paraId="3CC57A39" w14:textId="77777777" w:rsidR="00D5240F" w:rsidRDefault="00B8470B">
      <w:pPr>
        <w:numPr>
          <w:ilvl w:val="0"/>
          <w:numId w:val="2"/>
        </w:num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n the document, for each task submit the modified or included code (only) with highlights and justifications of the modifications. Also, include the comments.</w:t>
      </w:r>
    </w:p>
    <w:p w14:paraId="7EEEC155" w14:textId="77777777" w:rsidR="00D5240F" w:rsidRDefault="00B8470B">
      <w:pPr>
        <w:numPr>
          <w:ilvl w:val="0"/>
          <w:numId w:val="2"/>
        </w:num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Use the previously create a Github repository with a random name (no CPE/301, Lastname, Firstname). Place all labs under the root folder ESD301/DA, sub-folder named LABXX, with one document and one video link file for each lab, place modified asm/c files named as LabXX-TYY.asm/c.</w:t>
      </w:r>
    </w:p>
    <w:p w14:paraId="287BD7E9" w14:textId="77777777" w:rsidR="00D5240F" w:rsidRDefault="00B8470B">
      <w:pPr>
        <w:numPr>
          <w:ilvl w:val="0"/>
          <w:numId w:val="2"/>
        </w:num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f multiple asm/c files or other libraries are used, create a folder LabXX-TYY and place these files inside the folder.</w:t>
      </w:r>
    </w:p>
    <w:p w14:paraId="3216CD34" w14:textId="77777777" w:rsidR="00D5240F" w:rsidRDefault="00B8470B">
      <w:pPr>
        <w:numPr>
          <w:ilvl w:val="0"/>
          <w:numId w:val="2"/>
        </w:numPr>
        <w:spacing w:after="200"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The folder should have a) Word document (see template), b) source code file(s) and other include files, c) text file with youtube video links (see template).</w:t>
      </w:r>
    </w:p>
    <w:p w14:paraId="2FCB0947" w14:textId="77777777" w:rsidR="00D5240F" w:rsidRDefault="00B8470B">
      <w:r>
        <w:rPr>
          <w:rFonts w:ascii="Calibri" w:eastAsia="Calibri" w:hAnsi="Calibri" w:cs="Calibri"/>
        </w:rPr>
        <w:t xml:space="preserve"> </w:t>
      </w:r>
      <w:r>
        <w:br w:type="page"/>
      </w:r>
    </w:p>
    <w:p w14:paraId="1B2FA3EA" w14:textId="77777777" w:rsidR="00D5240F" w:rsidRDefault="00D5240F"/>
    <w:p w14:paraId="0DB0078D" w14:textId="77777777" w:rsidR="00D5240F" w:rsidRDefault="00D5240F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351E60E6" w14:textId="77777777" w:rsidR="00D5240F" w:rsidRDefault="00B8470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COMPONENTS LIST AND CONNECTION BLOCK DIAGRAM w/ PINS</w:t>
      </w:r>
    </w:p>
    <w:p w14:paraId="697825A1" w14:textId="77777777" w:rsidR="00D5240F" w:rsidRDefault="00D5240F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libri" w:eastAsia="Calibri" w:hAnsi="Calibri" w:cs="Calibri"/>
          <w:color w:val="000000"/>
          <w:sz w:val="22"/>
          <w:szCs w:val="22"/>
        </w:rPr>
      </w:pPr>
    </w:p>
    <w:p w14:paraId="414875AB" w14:textId="77777777" w:rsidR="00D5240F" w:rsidRDefault="00B8470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No components used</w:t>
      </w:r>
    </w:p>
    <w:p w14:paraId="13D6F558" w14:textId="77777777" w:rsidR="00D5240F" w:rsidRDefault="00D5240F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388EEABD" w14:textId="77777777" w:rsidR="00D5240F" w:rsidRDefault="00B8470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INITIAL/MODIFIED/DEVELOPED CODE OF TASK 1/A</w:t>
      </w:r>
    </w:p>
    <w:p w14:paraId="5DD03039" w14:textId="77777777" w:rsidR="00D5240F" w:rsidRDefault="00D5240F">
      <w:pPr>
        <w:rPr>
          <w:rFonts w:ascii="NSimSun" w:eastAsia="NSimSun" w:hAnsi="NSimSun" w:cs="NSimSun"/>
          <w:color w:val="008000"/>
          <w:sz w:val="19"/>
          <w:szCs w:val="19"/>
        </w:rPr>
      </w:pPr>
    </w:p>
    <w:p w14:paraId="16D6D333" w14:textId="77777777" w:rsidR="00D5240F" w:rsidRDefault="00B8470B">
      <w:pPr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>Insert initial code here</w:t>
      </w:r>
    </w:p>
    <w:p w14:paraId="4A7112DC" w14:textId="77777777" w:rsidR="00D5240F" w:rsidRDefault="00D5240F">
      <w:pPr>
        <w:rPr>
          <w:rFonts w:ascii="NSimSun" w:eastAsia="NSimSun" w:hAnsi="NSimSun" w:cs="NSimSun"/>
          <w:color w:val="008000"/>
          <w:sz w:val="19"/>
          <w:szCs w:val="19"/>
        </w:rPr>
      </w:pPr>
    </w:p>
    <w:p w14:paraId="6EED58C3" w14:textId="77777777" w:rsidR="00D5240F" w:rsidRDefault="00B8470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DEVELOPED MODIFIED CODE OF TASK 2/A from TASK 1/A</w:t>
      </w:r>
    </w:p>
    <w:p w14:paraId="22731EB0" w14:textId="428B386D" w:rsidR="00D5240F" w:rsidRDefault="00D5240F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</w:rPr>
      </w:pPr>
    </w:p>
    <w:p w14:paraId="7200821D" w14:textId="5A00352A" w:rsidR="00932CF0" w:rsidRPr="00932CF0" w:rsidRDefault="00932C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</w:rPr>
      </w:pPr>
      <w:r>
        <w:rPr>
          <w:rFonts w:ascii="Calibri" w:eastAsia="Calibri" w:hAnsi="Calibri" w:cs="Calibri"/>
          <w:bCs/>
        </w:rPr>
        <w:t>the actual code</w:t>
      </w:r>
    </w:p>
    <w:p w14:paraId="6165BCB1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</w:p>
    <w:p w14:paraId="1704B582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; assignment1b.asm</w:t>
      </w:r>
    </w:p>
    <w:p w14:paraId="2AB40296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</w:p>
    <w:p w14:paraId="56D3FD79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; Created: 2/21/2020 12:02:41 AM</w:t>
      </w:r>
    </w:p>
    <w:p w14:paraId="1DAFE1A7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; Author : Owner</w:t>
      </w:r>
    </w:p>
    <w:p w14:paraId="7F707D36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;</w:t>
      </w:r>
    </w:p>
    <w:p w14:paraId="19806DA4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EFAEB24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B1BB79F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.ORG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0x0</w:t>
      </w:r>
    </w:p>
    <w:p w14:paraId="616005D5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.EQU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STARTADDS = 0X0300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location to store all the data</w:t>
      </w:r>
    </w:p>
    <w:p w14:paraId="3BCCA9A0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.EQU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DIVBY7 = 0x0500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location to store data divisible by 7</w:t>
      </w:r>
    </w:p>
    <w:p w14:paraId="35943285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.EQU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DIVBY3 = 0x0600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location to store data divisible by 3</w:t>
      </w:r>
    </w:p>
    <w:p w14:paraId="1162F887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CE50F36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16, 0xFF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255. I will decrement this by one and store it.</w:t>
      </w:r>
    </w:p>
    <w:p w14:paraId="1A855EFD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R17, 0x19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25, lower cap of the data stored.</w:t>
      </w:r>
    </w:p>
    <w:p w14:paraId="0999D79F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20, 7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register to add 7 to another register later</w:t>
      </w:r>
    </w:p>
    <w:p w14:paraId="6DF19BB7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R21, 21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register to add 21 to another register later</w:t>
      </w:r>
    </w:p>
    <w:p w14:paraId="68EFBB15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R22, 3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register to add 3 to another register later</w:t>
      </w:r>
    </w:p>
    <w:p w14:paraId="4FE8FB5B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XH, HIGH(STARTADDS)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sets the location of X pointer</w:t>
      </w:r>
    </w:p>
    <w:p w14:paraId="37FFAD06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XL, LOW(STARTADDS)</w:t>
      </w:r>
    </w:p>
    <w:p w14:paraId="669D8649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YH, HIGH(DIVBY7)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sets the location of Y pointer</w:t>
      </w:r>
    </w:p>
    <w:p w14:paraId="443586D2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YL, LOW(DIVBY7)</w:t>
      </w:r>
    </w:p>
    <w:p w14:paraId="5481FA22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ZH, HIGH(DIVBY3)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sets the location of Z pointer</w:t>
      </w:r>
    </w:p>
    <w:p w14:paraId="1965CE02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ZL, LOW(DIVBY3)</w:t>
      </w:r>
    </w:p>
    <w:p w14:paraId="719CEC87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C2AF406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STORE: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storing loop</w:t>
      </w:r>
    </w:p>
    <w:p w14:paraId="06E06320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X+, R16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store starting from 255 to pointer location X and increment</w:t>
      </w:r>
    </w:p>
    <w:p w14:paraId="6947670A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R1, R16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r3:r1 represents the total addition of all data.</w:t>
      </w:r>
    </w:p>
    <w:p w14:paraId="7348CF1C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2, R0</w:t>
      </w:r>
    </w:p>
    <w:p w14:paraId="4B3E5544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3, R0</w:t>
      </w:r>
    </w:p>
    <w:p w14:paraId="3159E15A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16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decrement the datum by 1</w:t>
      </w:r>
    </w:p>
    <w:p w14:paraId="602716C1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R16, R17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if the upper cap equals to the lower cap, it will kick out of STORE loop.</w:t>
      </w:r>
    </w:p>
    <w:p w14:paraId="56A0DAE1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N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STORE</w:t>
      </w:r>
    </w:p>
    <w:p w14:paraId="73F9D1BC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SORT: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sorting preparation loop</w:t>
      </w:r>
    </w:p>
    <w:p w14:paraId="51F01DFE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XH, HIGH(STARTADDS)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resets the X pointer to the initial locaiton.</w:t>
      </w:r>
    </w:p>
    <w:p w14:paraId="03BB8D7E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XL, LOW(STARTADDS)</w:t>
      </w:r>
    </w:p>
    <w:p w14:paraId="4D2FC3AF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C72F128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LD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19, 0xe5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basically how many times the data are going to be tested. the 'i' of 'for' loop.</w:t>
      </w:r>
    </w:p>
    <w:p w14:paraId="209A6A8B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EF61642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DIVTEST: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one datum will go thru this test once and will be sorted out.</w:t>
      </w:r>
    </w:p>
    <w:p w14:paraId="21C0D1EC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L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R24, X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temporary registers to store and decrement for individual scenarios. the last register is not touched because it will be the one that will be stored.</w:t>
      </w:r>
    </w:p>
    <w:p w14:paraId="7D420C71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L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25, X</w:t>
      </w:r>
    </w:p>
    <w:p w14:paraId="69E456B7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L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17, X</w:t>
      </w:r>
    </w:p>
    <w:p w14:paraId="77DF9A7F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L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16, X+</w:t>
      </w:r>
    </w:p>
    <w:p w14:paraId="5836E92E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L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just in case, because we need to use carry to determine the negativity.</w:t>
      </w:r>
    </w:p>
    <w:p w14:paraId="4D9C6B0B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SUB21: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subtracts 21 to find if the datum is divisible by both 3 and 7 because 21 is a multiple of those.</w:t>
      </w:r>
    </w:p>
    <w:p w14:paraId="04C35CF7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UB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24, 21</w:t>
      </w:r>
    </w:p>
    <w:p w14:paraId="55D22CA5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C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SUB21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if the number goes to negative, it will kick out of the subtraction loop.</w:t>
      </w:r>
    </w:p>
    <w:p w14:paraId="7B07A9A1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R24, R21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add back for the remainder determination.</w:t>
      </w:r>
    </w:p>
    <w:p w14:paraId="700370B5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24, 0</w:t>
      </w:r>
    </w:p>
    <w:p w14:paraId="4F07CD42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Q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BOTH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if the remainder is 0, then it will send to loop to store the datum to add all the 21-divisible numbers.</w:t>
      </w:r>
    </w:p>
    <w:p w14:paraId="795A4067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SUB7: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same goes with 7. Bigger number first.</w:t>
      </w:r>
    </w:p>
    <w:p w14:paraId="1665B10C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UB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25, 7</w:t>
      </w:r>
    </w:p>
    <w:p w14:paraId="5645D620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C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SUB7</w:t>
      </w:r>
    </w:p>
    <w:p w14:paraId="50346F61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25, R20</w:t>
      </w:r>
    </w:p>
    <w:p w14:paraId="06A1A958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25, 0</w:t>
      </w:r>
    </w:p>
    <w:p w14:paraId="02EA44ED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Q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DIV7</w:t>
      </w:r>
    </w:p>
    <w:p w14:paraId="7062F529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SUB3:</w:t>
      </w:r>
    </w:p>
    <w:p w14:paraId="1F642786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UB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17, 3</w:t>
      </w:r>
    </w:p>
    <w:p w14:paraId="604D135F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C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SUB3</w:t>
      </w:r>
    </w:p>
    <w:p w14:paraId="07ED1F99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17, R22</w:t>
      </w:r>
    </w:p>
    <w:p w14:paraId="2EE1DC44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17, 0</w:t>
      </w:r>
    </w:p>
    <w:p w14:paraId="29CBF293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Q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DIV3</w:t>
      </w:r>
    </w:p>
    <w:p w14:paraId="1025AB07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NEITHER: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if the number went through all 21, 7, and 3 and still cannot be situated, it will be added with the rest of the non-divisible numbers.</w:t>
      </w:r>
    </w:p>
    <w:p w14:paraId="101ED2CF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R13, R16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simultaneously adding the values.</w:t>
      </w:r>
    </w:p>
    <w:p w14:paraId="098A0992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14, R0</w:t>
      </w:r>
    </w:p>
    <w:p w14:paraId="0F9DECA0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15, R0</w:t>
      </w:r>
    </w:p>
    <w:p w14:paraId="388B6DA6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R19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counter is decremented and it will be kicked out if it reaches 0.</w:t>
      </w:r>
    </w:p>
    <w:p w14:paraId="57FA43A2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N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DIVTEST</w:t>
      </w:r>
    </w:p>
    <w:p w14:paraId="37017EE2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19, 0x0</w:t>
      </w:r>
    </w:p>
    <w:p w14:paraId="4F6D868F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Q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END</w:t>
      </w:r>
    </w:p>
    <w:p w14:paraId="37CFE95A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DIV3: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the same storing process with NEITHER but for 3 and 7, I use the Y and Z pointers to store individual numbers as arrays.</w:t>
      </w:r>
    </w:p>
    <w:p w14:paraId="3E37ED86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Z+, R16</w:t>
      </w:r>
    </w:p>
    <w:p w14:paraId="02A000A1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4, R16</w:t>
      </w:r>
    </w:p>
    <w:p w14:paraId="4F44D6E3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5, R0</w:t>
      </w:r>
    </w:p>
    <w:p w14:paraId="1EF4975D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6, R0</w:t>
      </w:r>
    </w:p>
    <w:p w14:paraId="285F8D8C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19</w:t>
      </w:r>
    </w:p>
    <w:p w14:paraId="74C607A0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N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DIVTEST</w:t>
      </w:r>
    </w:p>
    <w:p w14:paraId="6C1F882C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19, 0x0</w:t>
      </w:r>
    </w:p>
    <w:p w14:paraId="10B7F45A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Q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END</w:t>
      </w:r>
    </w:p>
    <w:p w14:paraId="7C25D79D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DIV7:</w:t>
      </w:r>
    </w:p>
    <w:p w14:paraId="52CDA7B5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Y+, R16</w:t>
      </w:r>
    </w:p>
    <w:p w14:paraId="36A7A664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7, R16</w:t>
      </w:r>
    </w:p>
    <w:p w14:paraId="58A729C9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8, R0</w:t>
      </w:r>
    </w:p>
    <w:p w14:paraId="1FFAED99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9, R0</w:t>
      </w:r>
    </w:p>
    <w:p w14:paraId="7879B76F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19</w:t>
      </w:r>
    </w:p>
    <w:p w14:paraId="707F07A5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N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DIVTEST</w:t>
      </w:r>
    </w:p>
    <w:p w14:paraId="54553B8D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19, 0x0</w:t>
      </w:r>
    </w:p>
    <w:p w14:paraId="64DA7EBD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Q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END</w:t>
      </w:r>
    </w:p>
    <w:p w14:paraId="2D3D15CB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  <w:t xml:space="preserve">BOTH: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;for both(21), I do not store individual numbers and just add all the numbers.</w:t>
      </w:r>
    </w:p>
    <w:p w14:paraId="1B79CD43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10, R16</w:t>
      </w:r>
    </w:p>
    <w:p w14:paraId="2AC445E1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11, R0</w:t>
      </w:r>
    </w:p>
    <w:p w14:paraId="46B9879A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12, R0</w:t>
      </w:r>
    </w:p>
    <w:p w14:paraId="569407FE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19</w:t>
      </w:r>
    </w:p>
    <w:p w14:paraId="08038E71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N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DIVTEST</w:t>
      </w:r>
    </w:p>
    <w:p w14:paraId="0B7C3F80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PI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R19, 0x0</w:t>
      </w:r>
    </w:p>
    <w:p w14:paraId="389CB8B0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REQ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E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6F6611B3" w14:textId="77777777" w:rsidR="00932CF0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END:</w:t>
      </w:r>
    </w:p>
    <w:p w14:paraId="2DC01ACA" w14:textId="39C1F118" w:rsidR="00D5240F" w:rsidRDefault="00932CF0" w:rsidP="00932CF0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nil"/>
        </w:pBdr>
        <w:rPr>
          <w:rFonts w:ascii="Calibri" w:eastAsia="Calibri" w:hAnsi="Calibri" w:cs="Calibri"/>
          <w:b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JM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END</w:t>
      </w:r>
    </w:p>
    <w:p w14:paraId="3DD09079" w14:textId="77777777" w:rsidR="00D5240F" w:rsidRDefault="00B8470B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="Calibri" w:eastAsia="Calibri" w:hAnsi="Calibri" w:cs="Calibri"/>
          <w:color w:val="000000"/>
        </w:rPr>
      </w:pPr>
      <w:bookmarkStart w:id="1" w:name="_heading=h.gjdgxs" w:colFirst="0" w:colLast="0"/>
      <w:bookmarkEnd w:id="1"/>
      <w:r>
        <w:rPr>
          <w:rFonts w:ascii="Calibri" w:eastAsia="Calibri" w:hAnsi="Calibri" w:cs="Calibri"/>
          <w:color w:val="000000"/>
        </w:rPr>
        <w:t>Code X, C verification</w:t>
      </w:r>
    </w:p>
    <w:p w14:paraId="05434AAD" w14:textId="77777777" w:rsidR="00D5240F" w:rsidRDefault="00D5240F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19484BA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>#include &lt;stdio.h&gt;</w:t>
      </w:r>
    </w:p>
    <w:p w14:paraId="39B477B0" w14:textId="77777777" w:rsidR="00D5240F" w:rsidRDefault="00D5240F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</w:p>
    <w:p w14:paraId="5B60638B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>int main()</w:t>
      </w:r>
    </w:p>
    <w:p w14:paraId="1BD7B12D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>{</w:t>
      </w:r>
    </w:p>
    <w:p w14:paraId="3CB4D17B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int STARTADDS[200];</w:t>
      </w:r>
    </w:p>
    <w:p w14:paraId="7FD5361E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int divby7[200];</w:t>
      </w:r>
    </w:p>
    <w:p w14:paraId="318A2651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int divby3[200];</w:t>
      </w:r>
    </w:p>
    <w:p w14:paraId="1BECD05D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int divbyboth[200];</w:t>
      </w:r>
    </w:p>
    <w:p w14:paraId="67023894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int divbyneither[200];</w:t>
      </w:r>
    </w:p>
    <w:p w14:paraId="5B4179D4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int i=0, a=0, b=0, c=0, d=0;</w:t>
      </w:r>
    </w:p>
    <w:p w14:paraId="79EBA1B7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</w:t>
      </w:r>
    </w:p>
    <w:p w14:paraId="5FA7D24E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printf("STARADDS array\n");</w:t>
      </w:r>
    </w:p>
    <w:p w14:paraId="443BD8AC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</w:t>
      </w:r>
    </w:p>
    <w:p w14:paraId="46F40C43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while(i&lt;200)</w:t>
      </w:r>
    </w:p>
    <w:p w14:paraId="1B872EA6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{</w:t>
      </w:r>
    </w:p>
    <w:p w14:paraId="2C1554A6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STARTADDS[i]=i+26;</w:t>
      </w:r>
    </w:p>
    <w:p w14:paraId="495D1C93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divby3[i] = 0;</w:t>
      </w:r>
    </w:p>
    <w:p w14:paraId="141E1D0E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divby7[i] = 0;</w:t>
      </w:r>
    </w:p>
    <w:p w14:paraId="624D59E8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divbyboth[i] = 0;</w:t>
      </w:r>
    </w:p>
    <w:p w14:paraId="4C7EFF7C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divbyneither[i] = 0;</w:t>
      </w:r>
    </w:p>
    <w:p w14:paraId="3F1C0898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printf("%d ", STARTADDS[i]);</w:t>
      </w:r>
    </w:p>
    <w:p w14:paraId="3182932D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i=i+1;</w:t>
      </w:r>
    </w:p>
    <w:p w14:paraId="7954E4A9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}</w:t>
      </w:r>
    </w:p>
    <w:p w14:paraId="48D513E4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</w:t>
      </w:r>
    </w:p>
    <w:p w14:paraId="3168EC45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printf("\n");</w:t>
      </w:r>
    </w:p>
    <w:p w14:paraId="213CCFC3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</w:t>
      </w:r>
    </w:p>
    <w:p w14:paraId="34FB2443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i = 0;</w:t>
      </w:r>
    </w:p>
    <w:p w14:paraId="21AAEF90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while(i&lt;200)</w:t>
      </w:r>
    </w:p>
    <w:p w14:paraId="35B53D42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{</w:t>
      </w:r>
    </w:p>
    <w:p w14:paraId="04FBCD92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if(STARTADDS[i]%3)</w:t>
      </w:r>
    </w:p>
    <w:p w14:paraId="4B09FD2E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{</w:t>
      </w:r>
    </w:p>
    <w:p w14:paraId="5942AED1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    if(STARTADDS[i]%7)</w:t>
      </w:r>
    </w:p>
    <w:p w14:paraId="6E397159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    {</w:t>
      </w:r>
    </w:p>
    <w:p w14:paraId="2CBE52FA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    divbyneither[i] = STARTADDS[i];</w:t>
      </w:r>
    </w:p>
    <w:p w14:paraId="1C820D2D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    d=d+divbyneither[i];</w:t>
      </w:r>
    </w:p>
    <w:p w14:paraId="44402E58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    i=i+1;</w:t>
      </w:r>
    </w:p>
    <w:p w14:paraId="6D3ECC3E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    }</w:t>
      </w:r>
    </w:p>
    <w:p w14:paraId="1D2E6468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    else</w:t>
      </w:r>
    </w:p>
    <w:p w14:paraId="17CEA341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    {</w:t>
      </w:r>
    </w:p>
    <w:p w14:paraId="6D59B44D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    divby7[i]= STARTADDS[i];</w:t>
      </w:r>
    </w:p>
    <w:p w14:paraId="2566D6F3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lastRenderedPageBreak/>
        <w:t xml:space="preserve">            b = b + divby7[i];</w:t>
      </w:r>
    </w:p>
    <w:p w14:paraId="7550EE2F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    i=i+1;</w:t>
      </w:r>
    </w:p>
    <w:p w14:paraId="3CCE6CF9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    }</w:t>
      </w:r>
    </w:p>
    <w:p w14:paraId="56375583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}</w:t>
      </w:r>
    </w:p>
    <w:p w14:paraId="23D86041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else if(STARTADDS[i]%7)</w:t>
      </w:r>
    </w:p>
    <w:p w14:paraId="3EF1530A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{</w:t>
      </w:r>
    </w:p>
    <w:p w14:paraId="4B0B6DAA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divby3[i] = STARTADDS[i];</w:t>
      </w:r>
    </w:p>
    <w:p w14:paraId="107AF418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a = a + divby3[i];</w:t>
      </w:r>
    </w:p>
    <w:p w14:paraId="57F2EE52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i=i+1;</w:t>
      </w:r>
    </w:p>
    <w:p w14:paraId="1DADA312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}</w:t>
      </w:r>
    </w:p>
    <w:p w14:paraId="2955B6DE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else</w:t>
      </w:r>
    </w:p>
    <w:p w14:paraId="58552782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{</w:t>
      </w:r>
    </w:p>
    <w:p w14:paraId="55D97D4B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divbyboth[i] = STARTADDS[i];</w:t>
      </w:r>
    </w:p>
    <w:p w14:paraId="13A882A3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c = c + divbyboth[i];</w:t>
      </w:r>
    </w:p>
    <w:p w14:paraId="42A85944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i=i+1;</w:t>
      </w:r>
    </w:p>
    <w:p w14:paraId="4F756C6E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}</w:t>
      </w:r>
    </w:p>
    <w:p w14:paraId="66CD92EC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}</w:t>
      </w:r>
    </w:p>
    <w:p w14:paraId="778A5534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</w:t>
      </w:r>
    </w:p>
    <w:p w14:paraId="10F39432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i=0;</w:t>
      </w:r>
    </w:p>
    <w:p w14:paraId="6B88EFA5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printf("divby3 array\n");</w:t>
      </w:r>
    </w:p>
    <w:p w14:paraId="7F5E7098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while(i&lt;200)</w:t>
      </w:r>
    </w:p>
    <w:p w14:paraId="65126789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{</w:t>
      </w:r>
    </w:p>
    <w:p w14:paraId="0E1AD767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printf("%d ", divby3[i]);</w:t>
      </w:r>
    </w:p>
    <w:p w14:paraId="36C63BB9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i=i+1;</w:t>
      </w:r>
    </w:p>
    <w:p w14:paraId="6DEDEF9C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}</w:t>
      </w:r>
    </w:p>
    <w:p w14:paraId="5C0E37D8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printf("\n");</w:t>
      </w:r>
    </w:p>
    <w:p w14:paraId="28814332" w14:textId="77777777" w:rsidR="00D5240F" w:rsidRDefault="00D5240F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</w:p>
    <w:p w14:paraId="01FB93F5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i=0;</w:t>
      </w:r>
    </w:p>
    <w:p w14:paraId="2B67D9B9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printf("divby7 array\n");</w:t>
      </w:r>
    </w:p>
    <w:p w14:paraId="4A185F22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while(i&lt;200)</w:t>
      </w:r>
    </w:p>
    <w:p w14:paraId="24066C6D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{</w:t>
      </w:r>
    </w:p>
    <w:p w14:paraId="257A599B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printf("%d ", divby7[i]);</w:t>
      </w:r>
    </w:p>
    <w:p w14:paraId="61CC5823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i=i+1;</w:t>
      </w:r>
    </w:p>
    <w:p w14:paraId="775E25D5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}</w:t>
      </w:r>
    </w:p>
    <w:p w14:paraId="71DE4487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printf("\n");</w:t>
      </w:r>
    </w:p>
    <w:p w14:paraId="76F7DB76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</w:t>
      </w:r>
    </w:p>
    <w:p w14:paraId="1DAB37C7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i=0;</w:t>
      </w:r>
    </w:p>
    <w:p w14:paraId="4C879526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printf("divbyboth array\n");</w:t>
      </w:r>
    </w:p>
    <w:p w14:paraId="0871B411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while(i&lt;200)</w:t>
      </w:r>
    </w:p>
    <w:p w14:paraId="0D159AD0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{</w:t>
      </w:r>
    </w:p>
    <w:p w14:paraId="10E0DE9A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printf("%d ", divbyboth[i]);</w:t>
      </w:r>
    </w:p>
    <w:p w14:paraId="1DC886E6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i=i+1;</w:t>
      </w:r>
    </w:p>
    <w:p w14:paraId="30EBEDF0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}</w:t>
      </w:r>
    </w:p>
    <w:p w14:paraId="6613D57F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printf("\n");</w:t>
      </w:r>
    </w:p>
    <w:p w14:paraId="21F243A7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</w:t>
      </w:r>
    </w:p>
    <w:p w14:paraId="661A2154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i=0;</w:t>
      </w:r>
    </w:p>
    <w:p w14:paraId="137D6E2F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printf("divbyneither array\n");</w:t>
      </w:r>
    </w:p>
    <w:p w14:paraId="4DF8AC4F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while(i&lt;200)</w:t>
      </w:r>
    </w:p>
    <w:p w14:paraId="57F7251F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{</w:t>
      </w:r>
    </w:p>
    <w:p w14:paraId="3F57E89C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printf("%d ", divbyneither[i]);</w:t>
      </w:r>
    </w:p>
    <w:p w14:paraId="2A83740D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    i=i+1;</w:t>
      </w:r>
    </w:p>
    <w:p w14:paraId="1007E63A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}</w:t>
      </w:r>
    </w:p>
    <w:p w14:paraId="1A17E7D5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lastRenderedPageBreak/>
        <w:t xml:space="preserve">    printf("\n");</w:t>
      </w:r>
    </w:p>
    <w:p w14:paraId="2225A907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printf("sum of divby3 is %d \n", a);</w:t>
      </w:r>
    </w:p>
    <w:p w14:paraId="19D2326F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printf("sum of divby7 is %d \n", b);</w:t>
      </w:r>
    </w:p>
    <w:p w14:paraId="2FE58B57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printf("sum of divbyboth is %d \n", c);</w:t>
      </w:r>
    </w:p>
    <w:p w14:paraId="141F593B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printf("sum of divbyneither is %d \n", d);</w:t>
      </w:r>
    </w:p>
    <w:p w14:paraId="11AEF0FF" w14:textId="77777777" w:rsidR="00D5240F" w:rsidRDefault="00D5240F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</w:p>
    <w:p w14:paraId="7F6021D4" w14:textId="77777777" w:rsidR="00D5240F" w:rsidRDefault="00B8470B">
      <w:pPr>
        <w:pBdr>
          <w:top w:val="single" w:sz="4" w:space="1" w:color="000000"/>
          <w:left w:val="single" w:sz="4" w:space="1" w:color="000000"/>
          <w:bottom w:val="single" w:sz="4" w:space="1" w:color="000000"/>
          <w:right w:val="single" w:sz="4" w:space="1" w:color="000000"/>
          <w:between w:val="nil"/>
        </w:pBdr>
        <w:ind w:left="360"/>
        <w:rPr>
          <w:rFonts w:ascii="NSimSun" w:eastAsia="NSimSun" w:hAnsi="NSimSun" w:cs="NSimSun"/>
          <w:color w:val="008000"/>
          <w:sz w:val="19"/>
          <w:szCs w:val="19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 xml:space="preserve">    return 0;</w:t>
      </w:r>
    </w:p>
    <w:p w14:paraId="25FEAEE3" w14:textId="77777777" w:rsidR="00D5240F" w:rsidRDefault="00B8470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</w:rPr>
      </w:pPr>
      <w:r>
        <w:rPr>
          <w:rFonts w:ascii="NSimSun" w:eastAsia="NSimSun" w:hAnsi="NSimSun" w:cs="NSimSun"/>
          <w:color w:val="008000"/>
          <w:sz w:val="19"/>
          <w:szCs w:val="19"/>
        </w:rPr>
        <w:t>}</w:t>
      </w:r>
      <w:r>
        <w:rPr>
          <w:rFonts w:ascii="Calibri" w:eastAsia="Calibri" w:hAnsi="Calibri" w:cs="Calibri"/>
          <w:b/>
          <w:color w:val="000000"/>
        </w:rPr>
        <w:t xml:space="preserve">SCHEMATICS </w:t>
      </w:r>
    </w:p>
    <w:p w14:paraId="36881175" w14:textId="77777777" w:rsidR="00D5240F" w:rsidRDefault="00D5240F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1D128AED" w14:textId="77777777" w:rsidR="00D5240F" w:rsidRDefault="00B8470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No schematics needed</w:t>
      </w:r>
    </w:p>
    <w:p w14:paraId="6B685C45" w14:textId="77777777" w:rsidR="00D5240F" w:rsidRDefault="00D5240F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1DA8A96C" w14:textId="73C1FC12" w:rsidR="00D5240F" w:rsidRDefault="00B8470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SCREENSHOTS OF EACH TASK OUTPUT (ATMEL STUDIO OUTPUT)</w:t>
      </w:r>
    </w:p>
    <w:p w14:paraId="73F0397E" w14:textId="479D281C" w:rsidR="00932CF0" w:rsidRDefault="00932CF0" w:rsidP="00932C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</w:rPr>
      </w:pPr>
      <w:r w:rsidRPr="00932CF0">
        <w:rPr>
          <w:rFonts w:ascii="Calibri" w:eastAsia="Calibri" w:hAnsi="Calibri" w:cs="Calibri"/>
          <w:b/>
          <w:noProof/>
          <w:color w:val="000000"/>
        </w:rPr>
        <w:drawing>
          <wp:inline distT="0" distB="0" distL="0" distR="0" wp14:anchorId="1A4B4843" wp14:editId="551FFF97">
            <wp:extent cx="5344271" cy="1247949"/>
            <wp:effectExtent l="0" t="0" r="889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8955B" w14:textId="42414FA9" w:rsidR="00932CF0" w:rsidRDefault="00932CF0" w:rsidP="00932C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</w:rPr>
      </w:pPr>
      <w:r>
        <w:rPr>
          <w:rFonts w:ascii="Calibri" w:eastAsia="Calibri" w:hAnsi="Calibri" w:cs="Calibri"/>
          <w:bCs/>
          <w:color w:val="000000"/>
        </w:rPr>
        <w:t>screenshot of what’s stored in 0x0500, which represents the 7-divisibles.</w:t>
      </w:r>
    </w:p>
    <w:p w14:paraId="5E99F06B" w14:textId="52A91389" w:rsidR="00932CF0" w:rsidRDefault="00932CF0" w:rsidP="00932C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</w:rPr>
      </w:pPr>
    </w:p>
    <w:p w14:paraId="3B5F405E" w14:textId="6F5DB4FF" w:rsidR="00932CF0" w:rsidRDefault="00932CF0" w:rsidP="00932C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</w:rPr>
      </w:pPr>
      <w:r w:rsidRPr="00932CF0">
        <w:rPr>
          <w:rFonts w:ascii="Calibri" w:eastAsia="Calibri" w:hAnsi="Calibri" w:cs="Calibri"/>
          <w:bCs/>
          <w:noProof/>
          <w:color w:val="000000"/>
        </w:rPr>
        <w:drawing>
          <wp:inline distT="0" distB="0" distL="0" distR="0" wp14:anchorId="26038C8E" wp14:editId="7133E825">
            <wp:extent cx="5601482" cy="1781424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01482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587A7" w14:textId="20ECA954" w:rsidR="00932CF0" w:rsidRDefault="00932CF0" w:rsidP="00932C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</w:rPr>
      </w:pPr>
      <w:r>
        <w:rPr>
          <w:rFonts w:ascii="Calibri" w:eastAsia="Calibri" w:hAnsi="Calibri" w:cs="Calibri"/>
          <w:bCs/>
          <w:color w:val="000000"/>
        </w:rPr>
        <w:t>screenshot of what’s stored in 0x0600, which represents the 3-divisibles.</w:t>
      </w:r>
    </w:p>
    <w:p w14:paraId="3228D043" w14:textId="62CA5E86" w:rsidR="00932CF0" w:rsidRDefault="00932CF0" w:rsidP="00932C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</w:rPr>
      </w:pPr>
    </w:p>
    <w:p w14:paraId="08991FC3" w14:textId="4D8264F6" w:rsidR="00932CF0" w:rsidRDefault="00932CF0" w:rsidP="00932C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</w:rPr>
      </w:pPr>
      <w:r w:rsidRPr="00932CF0">
        <w:rPr>
          <w:rFonts w:ascii="Calibri" w:eastAsia="Calibri" w:hAnsi="Calibri" w:cs="Calibri"/>
          <w:bCs/>
          <w:noProof/>
          <w:color w:val="000000"/>
        </w:rPr>
        <w:lastRenderedPageBreak/>
        <w:drawing>
          <wp:inline distT="0" distB="0" distL="0" distR="0" wp14:anchorId="2561E116" wp14:editId="3704C83C">
            <wp:extent cx="4001058" cy="2924583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80FEE" w14:textId="0C81E2E3" w:rsidR="00932CF0" w:rsidRDefault="00932CF0" w:rsidP="00932C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</w:rPr>
      </w:pPr>
      <w:r>
        <w:rPr>
          <w:rFonts w:ascii="Calibri" w:eastAsia="Calibri" w:hAnsi="Calibri" w:cs="Calibri"/>
          <w:bCs/>
          <w:color w:val="000000"/>
        </w:rPr>
        <w:t>all = 32315</w:t>
      </w:r>
    </w:p>
    <w:p w14:paraId="6DE9C86C" w14:textId="5AB59098" w:rsidR="00932CF0" w:rsidRDefault="00932CF0" w:rsidP="00932C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</w:rPr>
      </w:pPr>
      <w:r>
        <w:rPr>
          <w:rFonts w:ascii="Calibri" w:eastAsia="Calibri" w:hAnsi="Calibri" w:cs="Calibri"/>
          <w:bCs/>
          <w:color w:val="000000"/>
        </w:rPr>
        <w:t>div3 = 9240</w:t>
      </w:r>
    </w:p>
    <w:p w14:paraId="027903DE" w14:textId="69179E8A" w:rsidR="00932CF0" w:rsidRDefault="00932CF0" w:rsidP="00932C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</w:rPr>
      </w:pPr>
      <w:r>
        <w:rPr>
          <w:rFonts w:ascii="Calibri" w:eastAsia="Calibri" w:hAnsi="Calibri" w:cs="Calibri"/>
          <w:bCs/>
          <w:color w:val="000000"/>
        </w:rPr>
        <w:t>div7 = 3003</w:t>
      </w:r>
    </w:p>
    <w:p w14:paraId="4A29F46A" w14:textId="7FCD08A8" w:rsidR="00932CF0" w:rsidRDefault="00932CF0" w:rsidP="00932C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</w:rPr>
      </w:pPr>
      <w:r>
        <w:rPr>
          <w:rFonts w:ascii="Calibri" w:eastAsia="Calibri" w:hAnsi="Calibri" w:cs="Calibri"/>
          <w:bCs/>
          <w:color w:val="000000"/>
        </w:rPr>
        <w:t>both = 1617</w:t>
      </w:r>
    </w:p>
    <w:p w14:paraId="77D2038C" w14:textId="16367418" w:rsidR="00932CF0" w:rsidRDefault="00932CF0" w:rsidP="00932C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</w:rPr>
      </w:pPr>
      <w:r>
        <w:rPr>
          <w:rFonts w:ascii="Calibri" w:eastAsia="Calibri" w:hAnsi="Calibri" w:cs="Calibri"/>
          <w:bCs/>
          <w:color w:val="000000"/>
        </w:rPr>
        <w:t>neither = 18429</w:t>
      </w:r>
    </w:p>
    <w:p w14:paraId="42107E22" w14:textId="77777777" w:rsidR="00932CF0" w:rsidRPr="00932CF0" w:rsidRDefault="00932CF0" w:rsidP="00932C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</w:rPr>
      </w:pPr>
    </w:p>
    <w:p w14:paraId="6A784C81" w14:textId="77777777" w:rsidR="00D5240F" w:rsidRDefault="00B8470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  <w:noProof/>
        </w:rPr>
        <w:drawing>
          <wp:inline distT="114300" distB="114300" distL="114300" distR="114300" wp14:anchorId="12E500E9" wp14:editId="766099D9">
            <wp:extent cx="4800600" cy="2943225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2943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41BDA84" w14:textId="77777777" w:rsidR="00D5240F" w:rsidRDefault="00B8470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creenshot of what’s stored in 0x0300 after part 1.</w:t>
      </w:r>
    </w:p>
    <w:p w14:paraId="5B9AB1C6" w14:textId="77777777" w:rsidR="00D5240F" w:rsidRDefault="00D5240F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58A2DF21" w14:textId="77777777" w:rsidR="00D5240F" w:rsidRDefault="00B8470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noProof/>
          <w:color w:val="000000"/>
          <w:sz w:val="22"/>
          <w:szCs w:val="22"/>
        </w:rPr>
        <w:lastRenderedPageBreak/>
        <w:drawing>
          <wp:inline distT="0" distB="0" distL="0" distR="0" wp14:anchorId="72FB044D" wp14:editId="22E10286">
            <wp:extent cx="5943600" cy="2355215"/>
            <wp:effectExtent l="0" t="0" r="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52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B56EBE5" w14:textId="77777777" w:rsidR="00D5240F" w:rsidRDefault="00B8470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Figure 1. verification of expected result in C code.</w:t>
      </w:r>
    </w:p>
    <w:p w14:paraId="50A4BA82" w14:textId="77777777" w:rsidR="00D5240F" w:rsidRDefault="00D5240F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5A93F30E" w14:textId="77777777" w:rsidR="00D5240F" w:rsidRDefault="00B8470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SCREENSHOT OF EACH DEMO (BOARD SETUP)</w:t>
      </w:r>
    </w:p>
    <w:p w14:paraId="78E03427" w14:textId="77777777" w:rsidR="00D5240F" w:rsidRDefault="00D5240F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4C3DB4BA" w14:textId="77777777" w:rsidR="00D5240F" w:rsidRDefault="00B8470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No board setup required</w:t>
      </w:r>
    </w:p>
    <w:p w14:paraId="764B2772" w14:textId="77777777" w:rsidR="00D5240F" w:rsidRDefault="00D5240F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3C35457D" w14:textId="77777777" w:rsidR="00D5240F" w:rsidRDefault="00B8470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VIDEO LINKS OF EACH DEMO</w:t>
      </w:r>
    </w:p>
    <w:p w14:paraId="62B796AA" w14:textId="13319F7C" w:rsidR="00D5240F" w:rsidRDefault="004B1BE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4B1BEC">
        <w:rPr>
          <w:rFonts w:ascii="Calibri" w:eastAsia="Calibri" w:hAnsi="Calibri" w:cs="Calibri"/>
          <w:color w:val="000000"/>
          <w:sz w:val="22"/>
          <w:szCs w:val="22"/>
        </w:rPr>
        <w:t>https://youtu.be/CXs654bJyO8</w:t>
      </w:r>
    </w:p>
    <w:p w14:paraId="381BD1D3" w14:textId="77777777" w:rsidR="00D5240F" w:rsidRDefault="00D5240F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1E4D4BDE" w14:textId="77777777" w:rsidR="00D5240F" w:rsidRDefault="00B8470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0" w:firstLine="0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GITHUB LINK OF THIS DA</w:t>
      </w:r>
    </w:p>
    <w:p w14:paraId="166450AD" w14:textId="56E0DC67" w:rsidR="00D5240F" w:rsidRDefault="00C826C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r w:rsidR="00B8470B">
          <w:rPr>
            <w:rStyle w:val="Hyperlink"/>
          </w:rPr>
          <w:t>https://github.com/cho-minsung/assignment1B/tree/master</w:t>
        </w:r>
      </w:hyperlink>
    </w:p>
    <w:p w14:paraId="2177CC33" w14:textId="77777777" w:rsidR="00D5240F" w:rsidRDefault="00D5240F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0BE181B8" w14:textId="77777777" w:rsidR="00D5240F" w:rsidRDefault="00D5240F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653A245E" w14:textId="77777777" w:rsidR="00D5240F" w:rsidRDefault="00B8470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Student Academic Misconduct Policy</w:t>
      </w:r>
    </w:p>
    <w:p w14:paraId="029210A8" w14:textId="77777777" w:rsidR="00D5240F" w:rsidRDefault="00C826C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hyperlink r:id="rId13">
        <w:r w:rsidR="00B8470B">
          <w:rPr>
            <w:rFonts w:ascii="Calibri" w:eastAsia="Calibri" w:hAnsi="Calibri" w:cs="Calibri"/>
            <w:color w:val="0000FF"/>
            <w:sz w:val="22"/>
            <w:szCs w:val="22"/>
            <w:u w:val="single"/>
          </w:rPr>
          <w:t>http://studentconduct.unlv.edu/misconduct/policy.html</w:t>
        </w:r>
      </w:hyperlink>
    </w:p>
    <w:p w14:paraId="38959CBA" w14:textId="77777777" w:rsidR="00D5240F" w:rsidRDefault="00D5240F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</w:p>
    <w:p w14:paraId="5EAA5F0B" w14:textId="77777777" w:rsidR="00D5240F" w:rsidRDefault="00B8470B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“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>This assignment submission is my own, original work</w:t>
      </w:r>
      <w:r>
        <w:rPr>
          <w:rFonts w:ascii="Calibri" w:eastAsia="Calibri" w:hAnsi="Calibri" w:cs="Calibri"/>
          <w:color w:val="000000"/>
          <w:sz w:val="22"/>
          <w:szCs w:val="22"/>
        </w:rPr>
        <w:t>”.</w:t>
      </w:r>
    </w:p>
    <w:p w14:paraId="490D00D0" w14:textId="77777777" w:rsidR="00D5240F" w:rsidRDefault="00B8470B">
      <w:pPr>
        <w:pBdr>
          <w:top w:val="nil"/>
          <w:left w:val="nil"/>
          <w:bottom w:val="nil"/>
          <w:right w:val="nil"/>
          <w:between w:val="nil"/>
        </w:pBdr>
        <w:jc w:val="right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insung Cho</w:t>
      </w:r>
    </w:p>
    <w:sectPr w:rsidR="00D5240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Lucida Grande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D26D2E"/>
    <w:multiLevelType w:val="multilevel"/>
    <w:tmpl w:val="A5763C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CF1053"/>
    <w:multiLevelType w:val="multilevel"/>
    <w:tmpl w:val="F11A0E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MjUxMzEyMzMwtjRV0lEKTi0uzszPAykwqgUA8yRxOCwAAAA="/>
  </w:docVars>
  <w:rsids>
    <w:rsidRoot w:val="00D5240F"/>
    <w:rsid w:val="004B1BEC"/>
    <w:rsid w:val="00932CF0"/>
    <w:rsid w:val="00B8470B"/>
    <w:rsid w:val="00C826C1"/>
    <w:rsid w:val="00CE4CFF"/>
    <w:rsid w:val="00D52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D34BC"/>
  <w15:docId w15:val="{24176847-EF27-45A1-8536-A48D0C807A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8372E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90765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951C6E"/>
  </w:style>
  <w:style w:type="character" w:customStyle="1" w:styleId="TitleChar">
    <w:name w:val="Title Char"/>
    <w:basedOn w:val="DefaultParagraphFont"/>
    <w:link w:val="Title"/>
    <w:uiPriority w:val="10"/>
    <w:rsid w:val="0009076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BookTitle">
    <w:name w:val="Book Title"/>
    <w:basedOn w:val="DefaultParagraphFont"/>
    <w:uiPriority w:val="33"/>
    <w:qFormat/>
    <w:rsid w:val="00706C41"/>
    <w:rPr>
      <w:b/>
      <w:bCs/>
      <w:smallCaps/>
      <w:spacing w:val="5"/>
    </w:rPr>
  </w:style>
  <w:style w:type="table" w:styleId="TableGrid">
    <w:name w:val="Table Grid"/>
    <w:basedOn w:val="TableNormal"/>
    <w:uiPriority w:val="59"/>
    <w:rsid w:val="00D618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F4DF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4DFB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23491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23491"/>
    <w:rPr>
      <w:i/>
      <w:iCs/>
    </w:rPr>
  </w:style>
  <w:style w:type="paragraph" w:styleId="ListParagraph">
    <w:name w:val="List Paragraph"/>
    <w:basedOn w:val="Normal"/>
    <w:uiPriority w:val="34"/>
    <w:qFormat/>
    <w:rsid w:val="00AB603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8372E"/>
    <w:pPr>
      <w:spacing w:before="100" w:beforeAutospacing="1" w:after="100" w:afterAutospacing="1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studentconduct.unlv.edu/misconduct/policy.html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hyperlink" Target="https://github.com/cho-minsung/assignment1B/tree/maste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cho-minsung?tab=repositories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edABfN3ALoyFT+Z9KGC6O+BwhTQ==">AMUW2mWYrRS/AyaGj6b9RmxgeJWAyVixk2voEH+nLmqY9d9011F7GYvgiwugUOZ59hn+KQcKJRawYnwlmPR6S1AGywCKR8u5lG0tjSxOC1CSbGT2cvg4Hl/9veLM6/3nfyj9HU10NeV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73</Words>
  <Characters>612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ltima</dc:creator>
  <cp:lastModifiedBy>Minsung Cho</cp:lastModifiedBy>
  <cp:revision>6</cp:revision>
  <cp:lastPrinted>2020-02-22T06:29:00Z</cp:lastPrinted>
  <dcterms:created xsi:type="dcterms:W3CDTF">2020-02-22T06:24:00Z</dcterms:created>
  <dcterms:modified xsi:type="dcterms:W3CDTF">2020-02-22T06:30:00Z</dcterms:modified>
</cp:coreProperties>
</file>